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0DC07" w14:textId="77777777" w:rsidR="00A17D8D" w:rsidRPr="00A17D8D" w:rsidRDefault="00A17D8D" w:rsidP="00D55D2F">
      <w:pPr>
        <w:pStyle w:val="Title"/>
        <w:jc w:val="center"/>
        <w:rPr>
          <w:rFonts w:eastAsia="Times New Roman"/>
          <w:lang w:eastAsia="en-IN"/>
        </w:rPr>
      </w:pPr>
      <w:proofErr w:type="spellStart"/>
      <w:r w:rsidRPr="00A17D8D">
        <w:rPr>
          <w:rFonts w:eastAsia="Times New Roman"/>
          <w:lang w:eastAsia="en-IN"/>
        </w:rPr>
        <w:t>PyTorch</w:t>
      </w:r>
      <w:proofErr w:type="spellEnd"/>
      <w:r w:rsidRPr="00A17D8D">
        <w:rPr>
          <w:rFonts w:eastAsia="Times New Roman"/>
          <w:lang w:eastAsia="en-IN"/>
        </w:rPr>
        <w:t xml:space="preserve"> Neural Network Classification</w:t>
      </w:r>
    </w:p>
    <w:p w14:paraId="712AF567" w14:textId="77777777" w:rsidR="000D4110" w:rsidRDefault="000D4110"/>
    <w:sectPr w:rsidR="000D41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7A0MTAyNbIwMTVW0lEKTi0uzszPAykwrAUA7YAB5SwAAAA="/>
  </w:docVars>
  <w:rsids>
    <w:rsidRoot w:val="00A17D8D"/>
    <w:rsid w:val="000D4110"/>
    <w:rsid w:val="007534F3"/>
    <w:rsid w:val="008169B7"/>
    <w:rsid w:val="00A17D8D"/>
    <w:rsid w:val="00D55D2F"/>
    <w:rsid w:val="00DD0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509C3"/>
  <w15:chartTrackingRefBased/>
  <w15:docId w15:val="{8A34181B-5DB8-4CF3-A866-ABAE4153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7D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D8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D55D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5D2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69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2</cp:revision>
  <dcterms:created xsi:type="dcterms:W3CDTF">2023-08-08T12:22:00Z</dcterms:created>
  <dcterms:modified xsi:type="dcterms:W3CDTF">2023-08-08T12:23:00Z</dcterms:modified>
</cp:coreProperties>
</file>